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3B511" w14:textId="04E7E91F" w:rsidR="002F24FB" w:rsidRDefault="000278AB" w:rsidP="000278AB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 w:rsidRPr="002F24FB">
        <w:rPr>
          <w:rFonts w:cstheme="minorHAnsi"/>
        </w:rPr>
        <w:t xml:space="preserve">Import the ‘admit.csv’ data file into R. Factorize the target variable </w:t>
      </w:r>
      <w:r w:rsidRPr="002F24FB">
        <w:rPr>
          <w:rFonts w:cstheme="minorHAnsi"/>
          <w:i/>
          <w:iCs/>
        </w:rPr>
        <w:t>admit</w:t>
      </w:r>
      <w:r w:rsidRPr="002F24FB">
        <w:rPr>
          <w:rFonts w:cstheme="minorHAnsi"/>
        </w:rPr>
        <w:t xml:space="preserve"> and label the levels 0, 1 as ‘Not admitted’ and ‘Admitted’ respectively.</w:t>
      </w:r>
      <w:r w:rsidR="002F24FB">
        <w:rPr>
          <w:rFonts w:cstheme="minorHAnsi"/>
        </w:rPr>
        <w:t xml:space="preserve"> </w:t>
      </w:r>
      <w:r w:rsidR="002F24FB">
        <w:t>Admitted is the positive event.</w:t>
      </w:r>
    </w:p>
    <w:p w14:paraId="07129125" w14:textId="77777777" w:rsidR="002F24FB" w:rsidRDefault="002F24FB" w:rsidP="002F24FB">
      <w:pPr>
        <w:pStyle w:val="ListParagraph"/>
        <w:autoSpaceDE w:val="0"/>
        <w:autoSpaceDN w:val="0"/>
        <w:adjustRightInd w:val="0"/>
        <w:rPr>
          <w:rFonts w:cstheme="minorHAnsi"/>
        </w:rPr>
      </w:pPr>
    </w:p>
    <w:p w14:paraId="04E02C54" w14:textId="77777777" w:rsidR="002F24FB" w:rsidRDefault="002F24FB" w:rsidP="00283978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rPr>
          <w:rFonts w:cstheme="minorHAnsi"/>
        </w:rPr>
        <w:t>Normalize</w:t>
      </w:r>
      <w:r w:rsidR="000278AB" w:rsidRPr="002F24FB">
        <w:rPr>
          <w:rFonts w:cstheme="minorHAnsi"/>
        </w:rPr>
        <w:t xml:space="preserve"> the GPA, GMAT variables in the data frame.</w:t>
      </w:r>
    </w:p>
    <w:p w14:paraId="271151AF" w14:textId="77777777" w:rsidR="002F24FB" w:rsidRPr="002F24FB" w:rsidRDefault="002F24FB" w:rsidP="002F24FB">
      <w:pPr>
        <w:pStyle w:val="ListParagraph"/>
        <w:rPr>
          <w:rFonts w:cstheme="minorHAnsi"/>
        </w:rPr>
      </w:pPr>
    </w:p>
    <w:p w14:paraId="171C489B" w14:textId="5942F4DB" w:rsidR="002F24FB" w:rsidRDefault="000278AB" w:rsidP="00C91197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 w:rsidRPr="002F24FB">
        <w:rPr>
          <w:rFonts w:cstheme="minorHAnsi"/>
        </w:rPr>
        <w:t xml:space="preserve">Set the seed and split the </w:t>
      </w:r>
      <w:proofErr w:type="spellStart"/>
      <w:r w:rsidRPr="002F24FB">
        <w:rPr>
          <w:rFonts w:cstheme="minorHAnsi"/>
        </w:rPr>
        <w:t>dataframe</w:t>
      </w:r>
      <w:proofErr w:type="spellEnd"/>
      <w:r w:rsidRPr="002F24FB">
        <w:rPr>
          <w:rFonts w:cstheme="minorHAnsi"/>
        </w:rPr>
        <w:t xml:space="preserve"> in to 70% train and 30% test set.</w:t>
      </w:r>
    </w:p>
    <w:p w14:paraId="530CBF3E" w14:textId="77777777" w:rsidR="002F24FB" w:rsidRPr="002F24FB" w:rsidRDefault="002F24FB" w:rsidP="002F24FB">
      <w:pPr>
        <w:pStyle w:val="ListParagraph"/>
        <w:rPr>
          <w:rFonts w:cstheme="minorHAnsi"/>
        </w:rPr>
      </w:pPr>
    </w:p>
    <w:p w14:paraId="4A236CC3" w14:textId="5637CBC1" w:rsidR="008A1E5D" w:rsidRPr="002F24FB" w:rsidRDefault="008A1E5D" w:rsidP="008A1E5D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Use </w:t>
      </w:r>
      <w:proofErr w:type="spellStart"/>
      <w:r>
        <w:t>knn</w:t>
      </w:r>
      <w:proofErr w:type="spellEnd"/>
      <w:r>
        <w:t xml:space="preserve"> with k=5 to predict admit. </w:t>
      </w:r>
    </w:p>
    <w:p w14:paraId="4C1049E2" w14:textId="60CF6D0B" w:rsidR="008A1E5D" w:rsidRPr="002F24FB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Report out-of-sample total error rate of the model by using </w:t>
      </w:r>
      <w:proofErr w:type="spellStart"/>
      <w:r>
        <w:t>CrossTable</w:t>
      </w:r>
      <w:proofErr w:type="spellEnd"/>
      <w:r>
        <w:t xml:space="preserve">. </w:t>
      </w:r>
    </w:p>
    <w:p w14:paraId="27EF4329" w14:textId="77777777" w:rsidR="008A1E5D" w:rsidRP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Create a ROC plot</w:t>
      </w:r>
    </w:p>
    <w:p w14:paraId="20F0507E" w14:textId="77777777" w:rsid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Find AUC</w:t>
      </w:r>
      <w:r>
        <w:br/>
      </w:r>
    </w:p>
    <w:p w14:paraId="5F5532F8" w14:textId="4C5DF081" w:rsidR="008A1E5D" w:rsidRPr="002F24FB" w:rsidRDefault="008A1E5D" w:rsidP="008A1E5D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Use a naïve bayes model to predict admit. </w:t>
      </w:r>
    </w:p>
    <w:p w14:paraId="62913D5E" w14:textId="7A864D98" w:rsidR="008A1E5D" w:rsidRPr="002F24FB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Report out-of-sample total error rate of the model by using </w:t>
      </w:r>
      <w:proofErr w:type="spellStart"/>
      <w:r>
        <w:t>CrossTable</w:t>
      </w:r>
      <w:proofErr w:type="spellEnd"/>
      <w:r>
        <w:t xml:space="preserve">. </w:t>
      </w:r>
    </w:p>
    <w:p w14:paraId="78EC20DA" w14:textId="77777777" w:rsidR="008A1E5D" w:rsidRP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Create a ROC plot</w:t>
      </w:r>
    </w:p>
    <w:p w14:paraId="34F7BC1B" w14:textId="613BB1DE" w:rsidR="008A1E5D" w:rsidRP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Find AUC</w:t>
      </w:r>
    </w:p>
    <w:p w14:paraId="1EF8164D" w14:textId="77777777" w:rsidR="008A1E5D" w:rsidRDefault="008A1E5D" w:rsidP="008A1E5D">
      <w:pPr>
        <w:pStyle w:val="ListParagraph"/>
      </w:pPr>
    </w:p>
    <w:p w14:paraId="71A9BFF8" w14:textId="52F25019" w:rsidR="002F24FB" w:rsidRPr="002F24FB" w:rsidRDefault="008A1E5D" w:rsidP="002F24FB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Use</w:t>
      </w:r>
      <w:r w:rsidR="002F24FB">
        <w:t xml:space="preserve"> a logit regression model to predict admit. </w:t>
      </w:r>
    </w:p>
    <w:p w14:paraId="183671CD" w14:textId="56209C09" w:rsidR="002F24FB" w:rsidRPr="002F24FB" w:rsidRDefault="008A1E5D" w:rsidP="002F24FB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Report</w:t>
      </w:r>
      <w:r w:rsidR="002F24FB">
        <w:t xml:space="preserve"> out-of-sample </w:t>
      </w:r>
      <w:r>
        <w:t xml:space="preserve">total error rate </w:t>
      </w:r>
      <w:r w:rsidR="002F24FB">
        <w:t xml:space="preserve">of the model by using </w:t>
      </w:r>
      <w:proofErr w:type="spellStart"/>
      <w:r w:rsidR="002F24FB">
        <w:t>CrossTable</w:t>
      </w:r>
      <w:proofErr w:type="spellEnd"/>
      <w:r w:rsidR="002F24FB">
        <w:t xml:space="preserve">. </w:t>
      </w:r>
    </w:p>
    <w:p w14:paraId="29C0F71B" w14:textId="77777777" w:rsidR="008A1E5D" w:rsidRPr="008A1E5D" w:rsidRDefault="002F24FB" w:rsidP="002F24FB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Create a ROC plot</w:t>
      </w:r>
    </w:p>
    <w:p w14:paraId="7BB87DBE" w14:textId="154F0971" w:rsidR="002F24FB" w:rsidRDefault="008A1E5D" w:rsidP="002F24FB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Find AUC</w:t>
      </w:r>
      <w:r w:rsidR="002F24FB">
        <w:br/>
      </w:r>
    </w:p>
    <w:p w14:paraId="5D443C33" w14:textId="77777777" w:rsidR="008A1E5D" w:rsidRPr="002F24FB" w:rsidRDefault="008A1E5D" w:rsidP="008A1E5D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Use a SVM model to predict admit. </w:t>
      </w:r>
    </w:p>
    <w:p w14:paraId="1DC65323" w14:textId="4ECCA65E" w:rsidR="008A1E5D" w:rsidRPr="002F24FB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Report out-of-sample total error rate of the model by using </w:t>
      </w:r>
      <w:proofErr w:type="spellStart"/>
      <w:r>
        <w:t>CrossTable</w:t>
      </w:r>
      <w:proofErr w:type="spellEnd"/>
      <w:r>
        <w:t xml:space="preserve">. </w:t>
      </w:r>
    </w:p>
    <w:p w14:paraId="5C702627" w14:textId="1429F3D1" w:rsidR="008A1E5D" w:rsidRP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Create a ROC plot</w:t>
      </w:r>
    </w:p>
    <w:p w14:paraId="287B6282" w14:textId="07E88791" w:rsid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Find AUC</w:t>
      </w:r>
    </w:p>
    <w:p w14:paraId="55748819" w14:textId="77777777" w:rsidR="008A1E5D" w:rsidRPr="002F24FB" w:rsidRDefault="008A1E5D" w:rsidP="008A1E5D">
      <w:pPr>
        <w:pStyle w:val="ListParagraph"/>
        <w:rPr>
          <w:rFonts w:cstheme="minorHAnsi"/>
        </w:rPr>
      </w:pPr>
    </w:p>
    <w:p w14:paraId="7296106E" w14:textId="04728FCC" w:rsidR="008A1E5D" w:rsidRPr="002F24FB" w:rsidRDefault="008A1E5D" w:rsidP="008A1E5D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Use a </w:t>
      </w:r>
      <w:proofErr w:type="spellStart"/>
      <w:r>
        <w:t>neuralnet</w:t>
      </w:r>
      <w:proofErr w:type="spellEnd"/>
      <w:r>
        <w:t xml:space="preserve"> model to predict admit. Use 2 hidden neurons. </w:t>
      </w:r>
    </w:p>
    <w:p w14:paraId="020134A4" w14:textId="62693BE2" w:rsidR="008A1E5D" w:rsidRPr="002F24FB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 xml:space="preserve">Report out-of-sample performance of the model by using </w:t>
      </w:r>
      <w:proofErr w:type="spellStart"/>
      <w:r>
        <w:t>CrossTable</w:t>
      </w:r>
      <w:proofErr w:type="spellEnd"/>
      <w:r>
        <w:t xml:space="preserve">. </w:t>
      </w:r>
    </w:p>
    <w:p w14:paraId="034D219E" w14:textId="7EA56B36" w:rsidR="008A1E5D" w:rsidRP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Create a ROC plot</w:t>
      </w:r>
    </w:p>
    <w:p w14:paraId="2B0EF6E5" w14:textId="35823D62" w:rsidR="008A1E5D" w:rsidRDefault="008A1E5D" w:rsidP="008A1E5D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cstheme="minorHAnsi"/>
        </w:rPr>
      </w:pPr>
      <w:r>
        <w:t>Find AUC</w:t>
      </w:r>
    </w:p>
    <w:p w14:paraId="410F5A0E" w14:textId="77777777" w:rsidR="008A1E5D" w:rsidRPr="002F24FB" w:rsidRDefault="008A1E5D" w:rsidP="008A1E5D">
      <w:pPr>
        <w:pStyle w:val="ListParagraph"/>
        <w:rPr>
          <w:rFonts w:cstheme="minorHAnsi"/>
        </w:rPr>
      </w:pPr>
    </w:p>
    <w:p w14:paraId="23393C68" w14:textId="65CF2298" w:rsidR="008A1E5D" w:rsidRDefault="008A1E5D" w:rsidP="00C91197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rPr>
          <w:rFonts w:cstheme="minorHAnsi"/>
        </w:rPr>
        <w:t>Put ROC curves for all the above models together in a plot and suggest which one you think is the best performing model</w:t>
      </w:r>
      <w:r>
        <w:rPr>
          <w:rFonts w:cstheme="minorHAnsi"/>
        </w:rPr>
        <w:br/>
      </w:r>
    </w:p>
    <w:p w14:paraId="35BFC1BE" w14:textId="26CE0580" w:rsidR="008A1E5D" w:rsidRDefault="008A1E5D" w:rsidP="00C91197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cstheme="minorHAnsi"/>
        </w:rPr>
      </w:pPr>
      <w:r>
        <w:rPr>
          <w:rFonts w:cstheme="minorHAnsi"/>
        </w:rPr>
        <w:t xml:space="preserve">Which model would you recommend based on </w:t>
      </w:r>
      <w:proofErr w:type="spellStart"/>
      <w:r>
        <w:rPr>
          <w:rFonts w:cstheme="minorHAnsi"/>
        </w:rPr>
        <w:t>CrossTable</w:t>
      </w:r>
      <w:proofErr w:type="spellEnd"/>
      <w:r>
        <w:rPr>
          <w:rFonts w:cstheme="minorHAnsi"/>
        </w:rPr>
        <w:t xml:space="preserve"> results</w:t>
      </w:r>
      <w:r w:rsidR="00165D07">
        <w:rPr>
          <w:rFonts w:cstheme="minorHAnsi"/>
        </w:rPr>
        <w:t>?</w:t>
      </w:r>
      <w:r>
        <w:rPr>
          <w:rFonts w:cstheme="minorHAnsi"/>
        </w:rPr>
        <w:t xml:space="preserve"> </w:t>
      </w:r>
      <w:r w:rsidR="00165D07">
        <w:rPr>
          <w:rFonts w:cstheme="minorHAnsi"/>
        </w:rPr>
        <w:t>Which one would you recommend based on AUC?</w:t>
      </w:r>
      <w:r>
        <w:rPr>
          <w:rFonts w:cstheme="minorHAnsi"/>
        </w:rPr>
        <w:br/>
      </w:r>
    </w:p>
    <w:p w14:paraId="71673EB3" w14:textId="77777777" w:rsidR="00AB08D3" w:rsidRPr="00561817" w:rsidRDefault="00AB08D3" w:rsidP="00C911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0DD43F4" w14:textId="77777777" w:rsidR="00C86735" w:rsidRPr="00561817" w:rsidRDefault="00C86735" w:rsidP="00C911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384A2E8" w14:textId="77777777" w:rsidR="006D67BD" w:rsidRPr="00561817" w:rsidRDefault="006D67BD" w:rsidP="00986111">
      <w:pPr>
        <w:rPr>
          <w:rFonts w:cstheme="minorHAnsi"/>
          <w:sz w:val="24"/>
          <w:szCs w:val="24"/>
        </w:rPr>
      </w:pPr>
    </w:p>
    <w:sectPr w:rsidR="006D67BD" w:rsidRPr="00561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D60F70"/>
    <w:multiLevelType w:val="hybridMultilevel"/>
    <w:tmpl w:val="F222B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7A6DA7"/>
    <w:multiLevelType w:val="hybridMultilevel"/>
    <w:tmpl w:val="C9765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Dc0M7W0MDe2NDRS0lEKTi0uzszPAykwrgUAnjTlRiwAAAA="/>
  </w:docVars>
  <w:rsids>
    <w:rsidRoot w:val="00CC5ED4"/>
    <w:rsid w:val="000278AB"/>
    <w:rsid w:val="00062C29"/>
    <w:rsid w:val="00165D07"/>
    <w:rsid w:val="001B7C1C"/>
    <w:rsid w:val="00283978"/>
    <w:rsid w:val="002F24FB"/>
    <w:rsid w:val="003E7A7D"/>
    <w:rsid w:val="00411CE4"/>
    <w:rsid w:val="0048152F"/>
    <w:rsid w:val="0048364B"/>
    <w:rsid w:val="00544951"/>
    <w:rsid w:val="00561817"/>
    <w:rsid w:val="006D67BD"/>
    <w:rsid w:val="007C76DB"/>
    <w:rsid w:val="007E17C5"/>
    <w:rsid w:val="008A1E5D"/>
    <w:rsid w:val="00986111"/>
    <w:rsid w:val="00AB08D3"/>
    <w:rsid w:val="00BF696B"/>
    <w:rsid w:val="00C73316"/>
    <w:rsid w:val="00C756C6"/>
    <w:rsid w:val="00C86735"/>
    <w:rsid w:val="00C91197"/>
    <w:rsid w:val="00CC5ED4"/>
    <w:rsid w:val="00E73A7A"/>
    <w:rsid w:val="00F27583"/>
    <w:rsid w:val="00F43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820E"/>
  <w15:chartTrackingRefBased/>
  <w15:docId w15:val="{2A5CE26A-3832-4462-8441-E348C787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8AB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t Shetty</dc:creator>
  <cp:keywords/>
  <dc:description/>
  <cp:lastModifiedBy>Rohit Aggarwal</cp:lastModifiedBy>
  <cp:revision>2</cp:revision>
  <dcterms:created xsi:type="dcterms:W3CDTF">2021-03-10T00:53:00Z</dcterms:created>
  <dcterms:modified xsi:type="dcterms:W3CDTF">2021-03-10T00:53:00Z</dcterms:modified>
</cp:coreProperties>
</file>